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CC178B" w14:textId="77777777" w:rsidR="00535F20" w:rsidRPr="00332528" w:rsidRDefault="00535F20" w:rsidP="00535F20">
      <w:pPr>
        <w:jc w:val="center"/>
        <w:rPr>
          <w:rFonts w:ascii="Calibri" w:hAnsi="Calibri"/>
          <w:b/>
        </w:rPr>
      </w:pPr>
      <w:r w:rsidRPr="00332528">
        <w:rPr>
          <w:rFonts w:ascii="Calibri" w:hAnsi="Calibri"/>
          <w:b/>
        </w:rPr>
        <w:t>Curriculum Business Subcommittee Meeting</w:t>
      </w:r>
    </w:p>
    <w:p w14:paraId="29B019F9" w14:textId="4C44E8A4" w:rsidR="00535F20" w:rsidRPr="00332528" w:rsidRDefault="00D02655" w:rsidP="00535F20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October</w:t>
      </w:r>
      <w:r w:rsidR="00E6675A" w:rsidRPr="00332528">
        <w:rPr>
          <w:rFonts w:ascii="Calibri" w:hAnsi="Calibri"/>
          <w:b/>
        </w:rPr>
        <w:t xml:space="preserve"> 2018</w:t>
      </w:r>
    </w:p>
    <w:p w14:paraId="63E11D34" w14:textId="77777777" w:rsidR="00535F20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Attendance: </w:t>
      </w:r>
    </w:p>
    <w:p w14:paraId="43F8274B" w14:textId="017D4FF6" w:rsidR="00C34FB3" w:rsidRDefault="00C34FB3" w:rsidP="006943E3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 xml:space="preserve">- </w:t>
      </w:r>
      <w:r w:rsidR="00D02655">
        <w:rPr>
          <w:rFonts w:ascii="Calibri" w:hAnsi="Calibri"/>
        </w:rPr>
        <w:t>Fan, H</w:t>
      </w:r>
      <w:r w:rsidRPr="00332528">
        <w:rPr>
          <w:rFonts w:ascii="Calibri" w:hAnsi="Calibri"/>
        </w:rPr>
        <w:t xml:space="preserve"> </w:t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  <w:t xml:space="preserve">(Finance) </w:t>
      </w:r>
    </w:p>
    <w:p w14:paraId="76E88B47" w14:textId="77777777" w:rsidR="00D02655" w:rsidRPr="00332528" w:rsidRDefault="00D02655" w:rsidP="00D02655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 xml:space="preserve">- </w:t>
      </w:r>
      <w:proofErr w:type="spellStart"/>
      <w:r>
        <w:rPr>
          <w:rFonts w:ascii="Calibri" w:hAnsi="Calibri"/>
        </w:rPr>
        <w:t>Gendron</w:t>
      </w:r>
      <w:proofErr w:type="spellEnd"/>
      <w:r>
        <w:rPr>
          <w:rFonts w:ascii="Calibri" w:hAnsi="Calibri"/>
        </w:rPr>
        <w:t>, M</w:t>
      </w:r>
      <w:r w:rsidRPr="00332528">
        <w:rPr>
          <w:rFonts w:ascii="Calibri" w:hAnsi="Calibri"/>
        </w:rPr>
        <w:t xml:space="preserve">. </w:t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  <w:t xml:space="preserve">(Management Information Systems) </w:t>
      </w:r>
    </w:p>
    <w:p w14:paraId="3351C6DA" w14:textId="77777777" w:rsidR="00752BDA" w:rsidRPr="00332528" w:rsidRDefault="00752BDA" w:rsidP="006943E3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>- Hassan, S</w:t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  <w:t xml:space="preserve">(Manufacturing Construction Management) </w:t>
      </w:r>
    </w:p>
    <w:p w14:paraId="634673EF" w14:textId="77777777" w:rsidR="00B71E20" w:rsidRPr="00332528" w:rsidRDefault="00B71E20" w:rsidP="006943E3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>- Kim, Y</w:t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  <w:t xml:space="preserve"> </w:t>
      </w:r>
      <w:r w:rsidRPr="00332528">
        <w:rPr>
          <w:rFonts w:ascii="Calibri" w:hAnsi="Calibri"/>
        </w:rPr>
        <w:tab/>
        <w:t xml:space="preserve">(Marketing) </w:t>
      </w:r>
    </w:p>
    <w:p w14:paraId="20DA7064" w14:textId="77777777" w:rsidR="00B71E20" w:rsidRPr="00332528" w:rsidRDefault="00B71E20" w:rsidP="006943E3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>- Kusaila, M</w:t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  <w:t xml:space="preserve"> </w:t>
      </w:r>
      <w:r w:rsidRPr="00332528">
        <w:rPr>
          <w:rFonts w:ascii="Calibri" w:hAnsi="Calibri"/>
        </w:rPr>
        <w:tab/>
        <w:t xml:space="preserve">(Accounting) </w:t>
      </w:r>
    </w:p>
    <w:p w14:paraId="346B4536" w14:textId="75451EFF" w:rsidR="00C34FB3" w:rsidRPr="00332528" w:rsidRDefault="00B71E20" w:rsidP="006943E3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 xml:space="preserve">- </w:t>
      </w:r>
      <w:proofErr w:type="spellStart"/>
      <w:r w:rsidR="00752BDA" w:rsidRPr="00332528">
        <w:rPr>
          <w:rFonts w:ascii="Calibri" w:hAnsi="Calibri"/>
        </w:rPr>
        <w:t>Merenstein</w:t>
      </w:r>
      <w:proofErr w:type="spellEnd"/>
      <w:r w:rsidR="00752BDA" w:rsidRPr="00332528">
        <w:rPr>
          <w:rFonts w:ascii="Calibri" w:hAnsi="Calibri"/>
        </w:rPr>
        <w:t xml:space="preserve">, B </w:t>
      </w:r>
      <w:r w:rsidR="00752BDA" w:rsidRPr="00332528">
        <w:rPr>
          <w:rFonts w:ascii="Calibri" w:hAnsi="Calibri"/>
        </w:rPr>
        <w:tab/>
      </w:r>
      <w:r w:rsidR="00752BDA" w:rsidRPr="00332528">
        <w:rPr>
          <w:rFonts w:ascii="Calibri" w:hAnsi="Calibri"/>
        </w:rPr>
        <w:tab/>
      </w:r>
      <w:r w:rsidR="00752BDA" w:rsidRPr="00332528">
        <w:rPr>
          <w:rFonts w:ascii="Calibri" w:hAnsi="Calibri"/>
        </w:rPr>
        <w:tab/>
        <w:t>(</w:t>
      </w:r>
      <w:r w:rsidR="00D02655">
        <w:rPr>
          <w:rFonts w:ascii="Calibri" w:hAnsi="Calibri"/>
        </w:rPr>
        <w:t>Chair</w:t>
      </w:r>
      <w:r w:rsidR="00752BDA" w:rsidRPr="00332528">
        <w:rPr>
          <w:rFonts w:ascii="Calibri" w:hAnsi="Calibri"/>
        </w:rPr>
        <w:t>)</w:t>
      </w:r>
    </w:p>
    <w:p w14:paraId="124AF07A" w14:textId="77777777" w:rsidR="00C34FB3" w:rsidRPr="00332528" w:rsidRDefault="00C34FB3" w:rsidP="00752BDA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 xml:space="preserve">- </w:t>
      </w:r>
      <w:r w:rsidR="00B71E20" w:rsidRPr="00332528">
        <w:rPr>
          <w:rFonts w:ascii="Calibri" w:hAnsi="Calibri"/>
        </w:rPr>
        <w:t>Robinson</w:t>
      </w:r>
      <w:r w:rsidRPr="00332528">
        <w:rPr>
          <w:rFonts w:ascii="Calibri" w:hAnsi="Calibri"/>
        </w:rPr>
        <w:t xml:space="preserve">, </w:t>
      </w:r>
      <w:r w:rsidR="00B71E20" w:rsidRPr="00332528">
        <w:rPr>
          <w:rFonts w:ascii="Calibri" w:hAnsi="Calibri"/>
        </w:rPr>
        <w:t>C</w:t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  <w:t>(</w:t>
      </w:r>
      <w:r w:rsidR="00B71E20" w:rsidRPr="00332528">
        <w:rPr>
          <w:rFonts w:ascii="Calibri" w:hAnsi="Calibri"/>
        </w:rPr>
        <w:t>ECON</w:t>
      </w:r>
      <w:r w:rsidRPr="00332528">
        <w:rPr>
          <w:rFonts w:ascii="Calibri" w:hAnsi="Calibri"/>
        </w:rPr>
        <w:t xml:space="preserve">) </w:t>
      </w:r>
    </w:p>
    <w:p w14:paraId="5FF83336" w14:textId="77777777" w:rsidR="00000608" w:rsidRPr="00332528" w:rsidRDefault="00000608" w:rsidP="00000608">
      <w:pPr>
        <w:pStyle w:val="NoSpacing"/>
        <w:rPr>
          <w:rFonts w:ascii="Calibri" w:hAnsi="Calibri"/>
        </w:rPr>
      </w:pPr>
      <w:r w:rsidRPr="00332528">
        <w:rPr>
          <w:rFonts w:ascii="Calibri" w:hAnsi="Calibri"/>
        </w:rPr>
        <w:t xml:space="preserve">- Shabana, K. </w:t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</w:r>
      <w:r w:rsidRPr="00332528">
        <w:rPr>
          <w:rFonts w:ascii="Calibri" w:hAnsi="Calibri"/>
        </w:rPr>
        <w:tab/>
        <w:t xml:space="preserve">(Management) </w:t>
      </w:r>
    </w:p>
    <w:p w14:paraId="36737F39" w14:textId="77777777" w:rsidR="00000608" w:rsidRPr="00332528" w:rsidRDefault="00000608" w:rsidP="00752BDA">
      <w:pPr>
        <w:pStyle w:val="NoSpacing"/>
        <w:rPr>
          <w:rFonts w:ascii="Calibri" w:hAnsi="Calibri"/>
        </w:rPr>
      </w:pPr>
    </w:p>
    <w:p w14:paraId="07E47AAA" w14:textId="77777777" w:rsidR="00F32A03" w:rsidRPr="00332528" w:rsidRDefault="006943E3" w:rsidP="00F32A03">
      <w:pPr>
        <w:rPr>
          <w:rFonts w:ascii="Calibri" w:hAnsi="Calibri"/>
        </w:rPr>
      </w:pPr>
      <w:r w:rsidRPr="00332528">
        <w:rPr>
          <w:rFonts w:ascii="Calibri" w:hAnsi="Calibri"/>
        </w:rPr>
        <w:t>Meeting via Email</w:t>
      </w:r>
    </w:p>
    <w:p w14:paraId="6E35842F" w14:textId="40395624" w:rsidR="00632A69" w:rsidRPr="0018043A" w:rsidRDefault="00D770E0" w:rsidP="0018043A">
      <w:pPr>
        <w:pStyle w:val="ListParagraph"/>
        <w:numPr>
          <w:ilvl w:val="0"/>
          <w:numId w:val="21"/>
        </w:numPr>
        <w:ind w:left="360"/>
        <w:rPr>
          <w:rFonts w:ascii="Calibri" w:hAnsi="Calibri"/>
        </w:rPr>
      </w:pPr>
      <w:r w:rsidRPr="0018043A">
        <w:rPr>
          <w:rFonts w:ascii="Calibri" w:hAnsi="Calibri"/>
        </w:rPr>
        <w:t xml:space="preserve">MOTION: </w:t>
      </w:r>
      <w:r w:rsidR="006F2314" w:rsidRPr="0018043A">
        <w:rPr>
          <w:rFonts w:ascii="Calibri" w:hAnsi="Calibri"/>
        </w:rPr>
        <w:t xml:space="preserve">To </w:t>
      </w:r>
      <w:r w:rsidR="0018043A" w:rsidRPr="0018043A">
        <w:rPr>
          <w:rFonts w:ascii="Calibri" w:hAnsi="Calibri"/>
        </w:rPr>
        <w:t xml:space="preserve">elect Kusaila as chair and secretary for 2018/2019 Academic Year.  </w:t>
      </w:r>
    </w:p>
    <w:p w14:paraId="38ECE791" w14:textId="27396A10" w:rsidR="0018043A" w:rsidRPr="00332528" w:rsidRDefault="0018043A" w:rsidP="0018043A">
      <w:pPr>
        <w:pStyle w:val="ListParagraph"/>
        <w:numPr>
          <w:ilvl w:val="2"/>
          <w:numId w:val="21"/>
        </w:numPr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07D5FE21" w14:textId="7AAB2D81" w:rsidR="00632A69" w:rsidRPr="00A94608" w:rsidRDefault="00A94608" w:rsidP="00A94608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Finance (Fan)</w:t>
      </w:r>
    </w:p>
    <w:p w14:paraId="161CDED6" w14:textId="3C258D8A" w:rsidR="00632A69" w:rsidRPr="00332528" w:rsidRDefault="00BA5837" w:rsidP="001D1422">
      <w:pPr>
        <w:shd w:val="clear" w:color="auto" w:fill="FFFFFF"/>
        <w:spacing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OTION: To change FIN496 Practicum f</w:t>
      </w:r>
      <w:bookmarkStart w:id="0" w:name="_GoBack"/>
      <w:bookmarkEnd w:id="0"/>
      <w:r>
        <w:rPr>
          <w:rFonts w:ascii="Calibri" w:eastAsia="Times New Roman" w:hAnsi="Calibri" w:cs="Times New Roman"/>
          <w:color w:val="000000"/>
        </w:rPr>
        <w:t xml:space="preserve">rom 6 to 3 credits.  </w:t>
      </w:r>
    </w:p>
    <w:p w14:paraId="6910EA59" w14:textId="05005601" w:rsidR="00D770E0" w:rsidRDefault="00BA5837" w:rsidP="00D770E0">
      <w:pPr>
        <w:pStyle w:val="ListParagraph"/>
        <w:numPr>
          <w:ilvl w:val="2"/>
          <w:numId w:val="10"/>
        </w:numPr>
        <w:ind w:left="126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="00D770E0" w:rsidRPr="00332528">
        <w:rPr>
          <w:rFonts w:ascii="Calibri" w:hAnsi="Calibri"/>
        </w:rPr>
        <w:t xml:space="preserve"> members are in favor</w:t>
      </w:r>
      <w:r w:rsidR="000348C6" w:rsidRPr="00332528">
        <w:rPr>
          <w:rFonts w:ascii="Calibri" w:hAnsi="Calibri"/>
        </w:rPr>
        <w:t>:  Approved.</w:t>
      </w:r>
    </w:p>
    <w:p w14:paraId="78F019C9" w14:textId="5E43EA51" w:rsidR="00BE0E5C" w:rsidRDefault="00BE0E5C" w:rsidP="00BE0E5C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MOTION: To change Finance B.S. program to require 2 400 level classes for degree requirements.  </w:t>
      </w:r>
    </w:p>
    <w:p w14:paraId="35F9A7C3" w14:textId="08A5BCA8" w:rsidR="001C08A7" w:rsidRDefault="001C08A7" w:rsidP="001C08A7">
      <w:pPr>
        <w:pStyle w:val="ListParagraph"/>
        <w:numPr>
          <w:ilvl w:val="0"/>
          <w:numId w:val="23"/>
        </w:numPr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03DB08B3" w14:textId="0CC8B7FE" w:rsidR="00C60198" w:rsidRPr="00C60198" w:rsidRDefault="00C60198" w:rsidP="00C60198">
      <w:pPr>
        <w:rPr>
          <w:rFonts w:ascii="Calibri" w:hAnsi="Calibri"/>
        </w:rPr>
      </w:pPr>
      <w:r w:rsidRPr="00C60198">
        <w:rPr>
          <w:rFonts w:ascii="Calibri" w:hAnsi="Calibri"/>
        </w:rPr>
        <w:t xml:space="preserve">MOTION: To </w:t>
      </w:r>
      <w:r>
        <w:rPr>
          <w:rFonts w:ascii="Calibri" w:hAnsi="Calibri"/>
        </w:rPr>
        <w:t>approve minutes from April 2018</w:t>
      </w:r>
      <w:r w:rsidRPr="00C60198">
        <w:rPr>
          <w:rFonts w:ascii="Calibri" w:hAnsi="Calibri"/>
        </w:rPr>
        <w:t xml:space="preserve">.  </w:t>
      </w:r>
    </w:p>
    <w:p w14:paraId="59433F2A" w14:textId="7906CC46" w:rsidR="00C60198" w:rsidRPr="00C60198" w:rsidRDefault="00C60198" w:rsidP="00C60198">
      <w:pPr>
        <w:pStyle w:val="ListParagraph"/>
        <w:numPr>
          <w:ilvl w:val="2"/>
          <w:numId w:val="23"/>
        </w:numPr>
        <w:ind w:left="2340" w:hanging="45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1CB2B961" w14:textId="73283F59" w:rsidR="001D1422" w:rsidRPr="00332528" w:rsidRDefault="001C08A7" w:rsidP="001D1422">
      <w:pPr>
        <w:rPr>
          <w:rFonts w:ascii="Calibri" w:hAnsi="Calibri"/>
        </w:rPr>
      </w:pPr>
      <w:r>
        <w:rPr>
          <w:rFonts w:ascii="Calibri" w:hAnsi="Calibri"/>
        </w:rPr>
        <w:t>MOTION: To adjourn.  All in favor</w:t>
      </w:r>
    </w:p>
    <w:p w14:paraId="1540D668" w14:textId="1405BD3F" w:rsidR="001D1422" w:rsidRPr="00332528" w:rsidRDefault="001D1422" w:rsidP="001D1422">
      <w:pPr>
        <w:jc w:val="both"/>
        <w:rPr>
          <w:rFonts w:ascii="Calibri" w:hAnsi="Calibri"/>
        </w:rPr>
      </w:pPr>
    </w:p>
    <w:p w14:paraId="7B68942E" w14:textId="77777777" w:rsidR="000D6DF5" w:rsidRPr="00332528" w:rsidRDefault="000D6DF5" w:rsidP="00535F20">
      <w:pPr>
        <w:rPr>
          <w:rFonts w:ascii="Calibri" w:hAnsi="Calibri"/>
        </w:rPr>
      </w:pPr>
    </w:p>
    <w:p w14:paraId="7609ADA1" w14:textId="77777777" w:rsidR="001D057B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Prepared by: </w:t>
      </w:r>
      <w:r w:rsidR="00315245" w:rsidRPr="00332528">
        <w:rPr>
          <w:rFonts w:ascii="Calibri" w:hAnsi="Calibri"/>
        </w:rPr>
        <w:t xml:space="preserve">Michelle M. Kusaila </w:t>
      </w:r>
    </w:p>
    <w:sectPr w:rsidR="001D057B" w:rsidRPr="00332528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8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4C3930"/>
    <w:multiLevelType w:val="hybridMultilevel"/>
    <w:tmpl w:val="3880F4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1" w15:restartNumberingAfterBreak="0">
    <w:nsid w:val="45A502D2"/>
    <w:multiLevelType w:val="hybridMultilevel"/>
    <w:tmpl w:val="9D70477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19A664B"/>
    <w:multiLevelType w:val="hybridMultilevel"/>
    <w:tmpl w:val="3304984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72A9122D"/>
    <w:multiLevelType w:val="hybridMultilevel"/>
    <w:tmpl w:val="E22C6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0"/>
  </w:num>
  <w:num w:numId="3">
    <w:abstractNumId w:val="12"/>
  </w:num>
  <w:num w:numId="4">
    <w:abstractNumId w:val="5"/>
  </w:num>
  <w:num w:numId="5">
    <w:abstractNumId w:val="6"/>
  </w:num>
  <w:num w:numId="6">
    <w:abstractNumId w:val="1"/>
  </w:num>
  <w:num w:numId="7">
    <w:abstractNumId w:val="10"/>
  </w:num>
  <w:num w:numId="8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2"/>
  </w:num>
  <w:num w:numId="10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3"/>
  </w:num>
  <w:num w:numId="14">
    <w:abstractNumId w:val="13"/>
  </w:num>
  <w:num w:numId="15">
    <w:abstractNumId w:val="2"/>
  </w:num>
  <w:num w:numId="16">
    <w:abstractNumId w:val="20"/>
  </w:num>
  <w:num w:numId="17">
    <w:abstractNumId w:val="16"/>
  </w:num>
  <w:num w:numId="18">
    <w:abstractNumId w:val="8"/>
  </w:num>
  <w:num w:numId="19">
    <w:abstractNumId w:val="14"/>
  </w:num>
  <w:num w:numId="20">
    <w:abstractNumId w:val="17"/>
  </w:num>
  <w:num w:numId="21">
    <w:abstractNumId w:val="18"/>
  </w:num>
  <w:num w:numId="22">
    <w:abstractNumId w:val="9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1DA2"/>
    <w:rsid w:val="000348C6"/>
    <w:rsid w:val="000363F1"/>
    <w:rsid w:val="000415B9"/>
    <w:rsid w:val="00072D3D"/>
    <w:rsid w:val="000C1397"/>
    <w:rsid w:val="000D6DF5"/>
    <w:rsid w:val="000E664F"/>
    <w:rsid w:val="000F293A"/>
    <w:rsid w:val="0010728B"/>
    <w:rsid w:val="001228EA"/>
    <w:rsid w:val="0018043A"/>
    <w:rsid w:val="00185720"/>
    <w:rsid w:val="001A64B6"/>
    <w:rsid w:val="001C08A7"/>
    <w:rsid w:val="001D1422"/>
    <w:rsid w:val="001E6FC6"/>
    <w:rsid w:val="001E70B1"/>
    <w:rsid w:val="001F2A39"/>
    <w:rsid w:val="001F6B7B"/>
    <w:rsid w:val="002B2212"/>
    <w:rsid w:val="00306DC0"/>
    <w:rsid w:val="003111E5"/>
    <w:rsid w:val="00315245"/>
    <w:rsid w:val="00332528"/>
    <w:rsid w:val="00332845"/>
    <w:rsid w:val="0037012A"/>
    <w:rsid w:val="0037098B"/>
    <w:rsid w:val="003A4A80"/>
    <w:rsid w:val="003E313C"/>
    <w:rsid w:val="00456811"/>
    <w:rsid w:val="00472271"/>
    <w:rsid w:val="00476BA2"/>
    <w:rsid w:val="004C5E56"/>
    <w:rsid w:val="004C601E"/>
    <w:rsid w:val="00535F20"/>
    <w:rsid w:val="00537EC7"/>
    <w:rsid w:val="00555FDF"/>
    <w:rsid w:val="0059524A"/>
    <w:rsid w:val="005E26AF"/>
    <w:rsid w:val="005E37F3"/>
    <w:rsid w:val="00607182"/>
    <w:rsid w:val="00632A69"/>
    <w:rsid w:val="00635D9F"/>
    <w:rsid w:val="00665F08"/>
    <w:rsid w:val="00672C73"/>
    <w:rsid w:val="006943E3"/>
    <w:rsid w:val="006F2314"/>
    <w:rsid w:val="0071436D"/>
    <w:rsid w:val="00752BDA"/>
    <w:rsid w:val="007645F4"/>
    <w:rsid w:val="00773AE9"/>
    <w:rsid w:val="007922FE"/>
    <w:rsid w:val="007D3ACC"/>
    <w:rsid w:val="00810853"/>
    <w:rsid w:val="0088095A"/>
    <w:rsid w:val="00884E06"/>
    <w:rsid w:val="008933F3"/>
    <w:rsid w:val="008C4DAD"/>
    <w:rsid w:val="009141ED"/>
    <w:rsid w:val="009204A1"/>
    <w:rsid w:val="009236AC"/>
    <w:rsid w:val="00936373"/>
    <w:rsid w:val="0098406F"/>
    <w:rsid w:val="0099395C"/>
    <w:rsid w:val="00A05764"/>
    <w:rsid w:val="00A21C16"/>
    <w:rsid w:val="00A3493E"/>
    <w:rsid w:val="00A83640"/>
    <w:rsid w:val="00A94608"/>
    <w:rsid w:val="00AF7E44"/>
    <w:rsid w:val="00B026E4"/>
    <w:rsid w:val="00B04D61"/>
    <w:rsid w:val="00B213E9"/>
    <w:rsid w:val="00B71E20"/>
    <w:rsid w:val="00BA5837"/>
    <w:rsid w:val="00BC5AF1"/>
    <w:rsid w:val="00BE0E5C"/>
    <w:rsid w:val="00BE38B3"/>
    <w:rsid w:val="00BE3D68"/>
    <w:rsid w:val="00C049E2"/>
    <w:rsid w:val="00C34FB3"/>
    <w:rsid w:val="00C60198"/>
    <w:rsid w:val="00C9029E"/>
    <w:rsid w:val="00CC74D9"/>
    <w:rsid w:val="00CD4C3D"/>
    <w:rsid w:val="00D02655"/>
    <w:rsid w:val="00D22D1D"/>
    <w:rsid w:val="00D278B9"/>
    <w:rsid w:val="00D37202"/>
    <w:rsid w:val="00D40879"/>
    <w:rsid w:val="00D423B1"/>
    <w:rsid w:val="00D770E0"/>
    <w:rsid w:val="00DB3C74"/>
    <w:rsid w:val="00DD2051"/>
    <w:rsid w:val="00DE5640"/>
    <w:rsid w:val="00E22D10"/>
    <w:rsid w:val="00E2745E"/>
    <w:rsid w:val="00E303A8"/>
    <w:rsid w:val="00E309A3"/>
    <w:rsid w:val="00E635BE"/>
    <w:rsid w:val="00E65515"/>
    <w:rsid w:val="00E6675A"/>
    <w:rsid w:val="00EF715F"/>
    <w:rsid w:val="00F32A03"/>
    <w:rsid w:val="00F40245"/>
    <w:rsid w:val="00F55B2B"/>
    <w:rsid w:val="00F84C9A"/>
    <w:rsid w:val="00F95CE4"/>
    <w:rsid w:val="00FD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0EBD87"/>
  <w15:docId w15:val="{CAF43571-52B6-4B94-822C-7860B2045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6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4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4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Kusaila, Michelle M. (Accounting Academic)</cp:lastModifiedBy>
  <cp:revision>8</cp:revision>
  <dcterms:created xsi:type="dcterms:W3CDTF">2018-10-16T16:28:00Z</dcterms:created>
  <dcterms:modified xsi:type="dcterms:W3CDTF">2018-10-16T16:32:00Z</dcterms:modified>
</cp:coreProperties>
</file>